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༩ན]༄༅། །སྒྲུབ་ཐབས་ཀླུ་སྒྲུབ་ཀྱིས་མཛད་པ། 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[༢༥༩བ]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ཛི་ན་</w:t>
      </w:r>
      <w:r>
        <w:rPr>
          <w:rStyle w:val="FootnoteReference"/>
        </w:rPr>
        <w:footnoteReference w:id="25"/>
      </w:r>
      <w:r>
        <w:t xml:space="preserve">མེད་ཀེ་ན་མཱ་ར་ཡ་ཧཱུཾ་ཧཱུཾ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[༢༦༠ན]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4aff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2Z</dcterms:created>
  <dcterms:modified xsi:type="dcterms:W3CDTF">2017-05-05T09:32:12Z</dcterms:modified>
</cp:coreProperties>
</file>